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abstract"/>
      <w:bookmarkEnd w:id="21"/>
      <w:r>
        <w:t xml:space="preserve">Abstract</w:t>
      </w:r>
    </w:p>
    <w:p>
      <w:pPr>
        <w:pStyle w:val="FirstParagraph"/>
      </w:pPr>
      <w:r>
        <w:t xml:space="preserve">Predator assemblages can differ substantially in their top-down effects on community composition and ecosystem function, but few studies have sought to explain this variation in terms of the phylogenetic distance (PD) between predators. The effect of a local predator assemblage will depend on three things -- which predators tend to co-occur, how similar their prey preferences are, and how they interact with each other and the whole community. Phylogenetic distance may correlate with each of these processes, providing a unifying framework for predicting how predators will impact ecosystems. Which predators are found in any local assemblage will be determined by the degree of overlap in their fundamental niches, which may in turn relate to the amount of PD between them. If distantly-related predators overlap less in their diet, then predator assemblages with high pairwise PD should consume more of the prey community. Alternatively, if distantly-related predators show more antagonistic interactions, predator assemblages with high PD should consume less of the prey community. Either effect of predator PD on prey mortality could have cascading effects on the ecosystem functions mediated by prey. We examined predator PD in macroinvertebrate food webs found in bromeliads. We use measures of predator PD to combine three datasets: observations of predator distribution among bromeliads, experimental feeding trials, and a manipulation of predator PD. We found that phylogenetic distance does not predict differences in predator distribution, indicating that a range of predator PD is found in nature. We did, however, find a tendency for distantly-related predators to eat different prey, a prerequisite for synergistic effects of predators on prey mortality. However, our manipulative experiment showed that instead increasing predator PD reduced prey mortality, reflecting antagonistic interactions among more distant predators. These effects of PD on prey mortality did not translate into effects on ecosystem function, as measured by rates of decomposition and nitrogen cycling. In conclusion, the effects of predator PD on the bromeliad food web are primarily determined by antagonistic predator-predator interactions, rather than habitat distribution or diet overlap. This study illustrates the potential of a phylogenetic community approach to understanding food webs dynamics.</w:t>
      </w:r>
    </w:p>
    <w:p>
      <w:pPr>
        <w:pStyle w:val="Heading2"/>
      </w:pPr>
      <w:bookmarkStart w:id="22" w:name="introduction"/>
      <w:bookmarkEnd w:id="22"/>
      <w:r>
        <w:t xml:space="preserve">Introduction</w:t>
      </w:r>
    </w:p>
    <w:p>
      <w:pPr>
        <w:pStyle w:val="FirstParagraph"/>
      </w:pPr>
      <w:r>
        <w:t xml:space="preserve">Predators can have strong top-down effects, both on community structure and ecosystem processes</w:t>
      </w:r>
      <w:r>
        <w:t xml:space="preserve"> </w:t>
      </w:r>
      <w:r>
        <w:t xml:space="preserve">(Estes et al. 2011)</w:t>
      </w:r>
      <w:r>
        <w:t xml:space="preserve">. The combined effect of predator species on communities is often stronger or weaker than that predicted from a study of those same species in isolation</w:t>
      </w:r>
      <w:r>
        <w:t xml:space="preserve"> </w:t>
      </w:r>
      <w:r>
        <w:t xml:space="preserve">(Sih et al. 1998; Ives et al. 2005)</w:t>
      </w:r>
      <w:r>
        <w:t xml:space="preserve">. These non-additive effects occur when predators interact with each other directly, or via their shared prey species. For example, predators feed directly on each other (intra-guild predation), consume the same prey (resource competition) or modify the behaviour of prey or other predator species</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this effect on community structure and ecosystem function.</w:t>
      </w:r>
    </w:p>
    <w:p>
      <w:pPr>
        <w:pStyle w:val="BodyText"/>
      </w:pPr>
      <w:r>
        <w:t xml:space="preserve">The phylogenetic relationships among predators could provide a framework for combining different approaches to studying predator-predator interactions, thus helping us make predictions about combined effects of predators. A phylogenetic approach to species interactions extends the measurement of species diversity to include the evolutionary relationships between species. Relatedness may be a proxy for ecological similarity; very similar species may compete strongly, and/or may interfere with each other while very different species may not be able to occur in the same patch. This approach was first used to interpret observations of community structure, as ecologists interpreted nonrandom phylogenetic structure (i.e.~under- or over- dispersion) as evidence for processes, such as habitat filtering or competition, which structure communities</w:t>
      </w:r>
      <w:r>
        <w:t xml:space="preserve"> </w:t>
      </w:r>
      <w:r>
        <w:t xml:space="preserve">(Webb et al. 2002; 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In all cases, an implicit assumption is that increased phylogenetic distance is associated with increased ecological dissimilarity -- either in the form of differences in species niches, interactions, or functional traits. When this is true, high phylogenetic diversity should lead to complementarity in resource use between species, resulting in increased ecosystem functioning</w:t>
      </w:r>
      <w:r>
        <w:t xml:space="preserve"> </w:t>
      </w:r>
      <w:r>
        <w:t xml:space="preserve">(Srivastava et al. 2012)</w:t>
      </w:r>
      <w:r>
        <w:t xml:space="preserve">.</w:t>
      </w:r>
    </w:p>
    <w:p>
      <w:pPr>
        <w:pStyle w:val="BodyText"/>
      </w:pPr>
      <w:r>
        <w:t xml:space="preserve">Phylogenetic diversity may be a better predictor of species effects on ecosystem funcitioning than species identity alone. For example, studies of plants</w:t>
      </w:r>
      <w:r>
        <w:t xml:space="preserve"> </w:t>
      </w:r>
      <w:r>
        <w:t xml:space="preserve">(Cadotte et al. 2008)</w:t>
      </w:r>
      <w:r>
        <w:t xml:space="preserve"> </w:t>
      </w:r>
      <w:r>
        <w:t xml:space="preserve">have shown that ecosystem function is positively related to the phylogenetic diversity of plants. Although there have been many studies taking a phylogenetic approach to community ecology and although predators have large effects on many communitie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related predators often consume similar prey. At the local scale, only a few studies have examined how phylogeny may shape food webs</w:t>
      </w:r>
      <w:r>
        <w:t xml:space="preserve"> </w:t>
      </w:r>
      <w:r>
        <w:t xml:space="preserve">(Rezende et al. 2009; Cagnolo et al. 2011)</w:t>
      </w:r>
      <w:r>
        <w:t xml:space="preserve">; these observational studies found that models containing both relatedness (either from taxonomic rank or phylogenetic trees) and body size were better at predicting which predator-prey interactions occurred than models with body size alone. As observational studies, however, they cannot isolate if it is differences in predator distribution or diet that leads to a phylogenetic signal in predator-prey interactions, nor how these interactions affect the whole community.</w:t>
      </w:r>
    </w:p>
    <w:p>
      <w:pPr>
        <w:pStyle w:val="BodyText"/>
      </w:pPr>
      <w:r>
        <w:t xml:space="preserve">Can phylogeny help us predict how predators will impact community composition and ecosystem functioning? Within a local community, the effect of predator species diversity will depend on three factors: how predators are distributed among habitats, how they interact with their prey, and how they interact with each other. To the extent that phylogenetic relationships are correlated with these three factors they enable us to predict the impact of predator diversity on communities. For instance, phylogeny could constrain predator species co-occurrence if more distant phylogenetic relatives have more distinct fundamental niches, whereas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a greater range of prey consumed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 To our knowledge, the relationship of phylogeny to predator distribution, diet, and intraguild interactions has never been investigated in a single study.</w:t>
      </w:r>
    </w:p>
    <w:p>
      <w:pPr>
        <w:pStyle w:val="BodyText"/>
      </w:pPr>
      <w:r>
        <w:t xml:space="preserve">We tested for the effects of phylogenetic distance on distribution, diet and interactions of predators living in a natural mesocosm: water reservoirs found inside bromeliad leaves. Bromeliads (Bromeliaceae) are flowering plants abundant in the Neotropics. Within this aquatic food web, damselfly larvae (e.g.</w:t>
      </w:r>
      <w:r>
        <w:t xml:space="preserve"> </w:t>
      </w:r>
      <w:r>
        <w:rPr>
          <w:i/>
        </w:rPr>
        <w:t xml:space="preserve">Leptagrion</w:t>
      </w:r>
      <w:r>
        <w:t xml:space="preserve"> </w:t>
      </w:r>
      <w:r>
        <w:t xml:space="preserve">spp., Odonata:Coenagrionidae) are important predators that dramatically reduce insect colonization</w:t>
      </w:r>
      <w:r>
        <w:t xml:space="preserve"> </w:t>
      </w:r>
      <w:r>
        <w:t xml:space="preserve">(Hammill et al. 2015)</w:t>
      </w:r>
      <w:r>
        <w:t xml:space="preserve"> </w:t>
      </w:r>
      <w:r>
        <w:t xml:space="preserve">and emergence</w:t>
      </w:r>
      <w:r>
        <w:t xml:space="preserve"> </w:t>
      </w:r>
      <w:r>
        <w:t xml:space="preserve">(Starzomski et al. 2010)</w:t>
      </w:r>
      <w:r>
        <w:t xml:space="preserve">, and increase nutrient cycling</w:t>
      </w:r>
      <w:r>
        <w:t xml:space="preserve"> </w:t>
      </w:r>
      <w:r>
        <w:t xml:space="preserve">(Ngai and Srivastava 2006)</w:t>
      </w:r>
      <w:r>
        <w:t xml:space="preserve">. In addition to damselfly larvae, other predators are also found in bromeliads, including large predaceous fly larvae (Diptera: Tabanidae) and predatory leeches (Hirudinae:Arhynchobdellida) (see Frank et al.</w:t>
      </w:r>
      <w:r>
        <w:t xml:space="preserve"> </w:t>
      </w:r>
      <w:r>
        <w:t xml:space="preserve">(2009)</w:t>
      </w:r>
      <w:r>
        <w:t xml:space="preserve">). Many bromeliads contain water and trapped, terrestrial detritus which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Predators have been shown to have large top-down effects on ecosystem functions in bromelaids, including nitrogen uptake by the plant</w:t>
      </w:r>
      <w:r>
        <w:t xml:space="preserve"> </w:t>
      </w:r>
      <w:r>
        <w:t xml:space="preserve">(Ngai and Srivastava 2006)</w:t>
      </w:r>
      <w:r>
        <w:t xml:space="preserve">, detrital decomposition, and CO</w:t>
      </w:r>
      <w:r>
        <w:rPr>
          <w:vertAlign w:val="subscript"/>
        </w:rPr>
        <w:t xml:space="preserve">2</w:t>
      </w:r>
      <w:r>
        <w:t xml:space="preserve"> </w:t>
      </w:r>
      <w:r>
        <w:t xml:space="preserve">flux</w:t>
      </w:r>
      <w:r>
        <w:t xml:space="preserve"> </w:t>
      </w:r>
      <w:r>
        <w:t xml:space="preserve">(Atwood et al. 2013; Atwood et al. 2014)</w:t>
      </w:r>
      <w:r>
        <w:t xml:space="preserve">.</w:t>
      </w:r>
    </w:p>
    <w:p>
      <w:pPr>
        <w:pStyle w:val="BodyText"/>
      </w:pPr>
      <w:r>
        <w:t xml:space="preserve">We tested for a relationship between the distribution, diet and ecosystem effect of predators and their phylogenetic distance using observations, lab feeding trials, and manipulative field experiments, respectively. We observed predator distribution by dissecting a sample of natural bromeliads. We quantified diet preferences in a series of no-choice feeding trials. We measured ecosystem-level effects with a manipulative experiment: we added predators to standardized bromeliad communities, adding either a single predator species or a pair of species of varying phylogenetic distance. In each approach, we test the hypothesis that the phylogenetic distance between predators determines the net impact of predator assemblages on the bromeliad commuinty:</w:t>
      </w:r>
    </w:p>
    <w:p>
      <w:pPr>
        <w:numPr>
          <w:numId w:val="1001"/>
          <w:ilvl w:val="0"/>
        </w:numPr>
      </w:pPr>
      <w:r>
        <w:rPr>
          <w:i/>
        </w:rPr>
        <w:t xml:space="preserve">Distributional similarity</w:t>
      </w:r>
      <w:r>
        <w:t xml:space="preserve">: Closely related predators occur in the same habitat patch more frequently than less related predators. Alternatively, closely related species may never co-occur.</w:t>
      </w:r>
    </w:p>
    <w:p>
      <w:pPr>
        <w:numPr>
          <w:numId w:val="1001"/>
          <w:ilvl w:val="0"/>
        </w:numPr>
      </w:pPr>
      <w:r>
        <w:rPr>
          <w:i/>
        </w:rPr>
        <w:t xml:space="preserve">Diet similarity</w:t>
      </w:r>
      <w:r>
        <w:t xml:space="preserve">: Closely related predators will eat similar prey at similar rates. Alternatively, closely related species may have evolved different diets to facilitate coexistence.</w:t>
      </w:r>
    </w:p>
    <w:p>
      <w:pPr>
        <w:numPr>
          <w:numId w:val="1001"/>
          <w:ilvl w:val="0"/>
        </w:numPr>
      </w:pPr>
      <w:r>
        <w:rPr>
          <w:i/>
        </w:rPr>
        <w:t xml:space="preserve">Ecosystem-level effects</w:t>
      </w:r>
      <w:r>
        <w:t xml:space="preserve">: We tested two sets of hypotheses about direct and indirect effects of predator combinations on ecosystems, predicting:</w:t>
      </w:r>
    </w:p>
    <w:p>
      <w:pPr>
        <w:pStyle w:val="Compact"/>
        <w:numPr>
          <w:numId w:val="1002"/>
          <w:ilvl w:val="1"/>
        </w:numPr>
      </w:pPr>
      <w:r>
        <w:t xml:space="preserve">Closely 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s.</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3" w:name="methods"/>
      <w:bookmarkEnd w:id="23"/>
      <w:r>
        <w:t xml:space="preserve">Methods</w:t>
      </w:r>
    </w:p>
    <w:p>
      <w:pPr>
        <w:pStyle w:val="Heading3"/>
      </w:pPr>
      <w:bookmarkStart w:id="24" w:name="study-design"/>
      <w:bookmarkEnd w:id="24"/>
      <w:r>
        <w:t xml:space="preserve">Study Design</w:t>
      </w:r>
    </w:p>
    <w:p>
      <w:pPr>
        <w:pStyle w:val="FirstParagraph"/>
      </w:pPr>
      <w:r>
        <w:t xml:space="preserve">We used three empirical approaches to test the hypotheses outlined above. To test hypothesis 1 (distribution) we sampled bromeliads for predator species. To test hypothesis 2 (diet similarity), we conducted a series of laboratory feeding trials. Finally, we tested hypothesis 3 (similarity of community effect and interaction) with a field experiment in which predators were added to bromeliads containing standardized communities of prey. This experiment included both single species treatments and two species treatments; the latter were chosen to create the widest possible range of phylogenetic diversity.</w:t>
      </w:r>
    </w:p>
    <w:p>
      <w:pPr>
        <w:pStyle w:val="BodyText"/>
      </w:pPr>
      <w:r>
        <w:t xml:space="preserve">We included phylogenetic information in our analyses of all three datasets. We obtained this phylogenetic information first from classification alone. Next we added information about the age of each node from "timetree.org", an online database of published molecular time estimates</w:t>
      </w:r>
      <w:r>
        <w:t xml:space="preserve"> </w:t>
      </w:r>
      <w:r>
        <w:t xml:space="preserve">(Hedges et al. 2006)</w:t>
      </w:r>
      <w:r>
        <w:t xml:space="preserve">. The timetree online database collects information from multiple independent phylogenetic studies. These studies provide independent estimates of the age of the most recent common ancestor for two lineages. Lineages that diverged a long time ago have been dated by multiple studies; for such nodes we used the median age. All internal nodes were dated by at least one study, however data was unavailable for the youngest nodes (i.e. tips) of the tree. For these nodes, either a lack of taxonomic information (e.g. Tabanidae) or a lack of phylogenetic study (e.g.</w:t>
      </w:r>
      <w:r>
        <w:t xml:space="preserve"> </w:t>
      </w:r>
      <w:r>
        <w:rPr>
          <w:i/>
        </w:rPr>
        <w:t xml:space="preserve">Leptagrion</w:t>
      </w:r>
      <w:r>
        <w:t xml:space="preserve">) prevented more information from being included. These branches were left unresolved (i.e., as polytomies) and were all assigned identical, arbitrary and short branch lengths (15 Mya). The result is a phylogeny that closely resembles the qualitative, taxonomy-based tree with which we began. Because the node ages between our major predators (leeches, tabanids and odonata) are so deep, variation among studies in the estimated age of these nodes was minor compared to the differences between them Our final tree is available at</w:t>
      </w:r>
      <w:r>
        <w:t xml:space="preserve"> </w:t>
      </w:r>
      <w:hyperlink r:id="rId25">
        <w:r>
          <w:rPr>
            <w:rStyle w:val="Hyperlink"/>
          </w:rPr>
          <w:t xml:space="preserve">https://dx.doi.org/10.6084/m9.figshare.3980349.v1</w:t>
        </w:r>
      </w:hyperlink>
      <w:r>
        <w:t xml:space="preserve">.</w:t>
      </w:r>
    </w:p>
    <w:p>
      <w:pPr>
        <w:pStyle w:val="BodyText"/>
      </w:pPr>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6" w:name="data-collection"/>
      <w:bookmarkEnd w:id="26"/>
      <w:r>
        <w:t xml:space="preserve">Data collection</w:t>
      </w:r>
    </w:p>
    <w:p>
      <w:pPr>
        <w:pStyle w:val="Heading3"/>
      </w:pPr>
      <w:bookmarkStart w:id="27" w:name="distributional-similarity"/>
      <w:bookmarkEnd w:id="27"/>
      <w:r>
        <w:t xml:space="preserve">Distributional similarity</w:t>
      </w:r>
    </w:p>
    <w:p>
      <w:pPr>
        <w:pStyle w:val="FirstParagraph"/>
      </w:pPr>
      <w:r>
        <w:t xml:space="preserve">We asked whether closely related predators were found in the same bromeliads. In 2008, each bromeliad was dissected and washed to remove invertebrates. We passed this water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8" w:name="diet-similarity"/>
      <w:bookmarkEnd w:id="28"/>
      <w:r>
        <w:t xml:space="preserve">Diet Similarity</w:t>
      </w:r>
    </w:p>
    <w:p>
      <w:pPr>
        <w:pStyle w:val="FirstParagraph"/>
      </w:pPr>
      <w:r>
        <w:t xml:space="preserve">To test whether related predators eat similar prey, we fed prey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 We tested for a relationship between predator divergence time and diet similarity with a regression weighted by the number of prey assayed (to correct for unequal numbers of replicates)</w:t>
      </w:r>
    </w:p>
    <w:p>
      <w:pPr>
        <w:pStyle w:val="Heading3"/>
      </w:pPr>
      <w:bookmarkStart w:id="29" w:name="community-effect-experiment"/>
      <w:bookmarkEnd w:id="29"/>
      <w:r>
        <w:t xml:space="preserve">Community effect experiment</w:t>
      </w:r>
    </w:p>
    <w:p>
      <w:pPr>
        <w:pStyle w:val="FirstParagraph"/>
      </w:pPr>
      <w:r>
        <w:t xml:space="preserve">Our third hypothesis had two parts: (a) how do predator species differ in their effects on the invertebrate community composition (the number of surviving prey species) and ecosystem processes (rates of detrius consumption and nitrogen cycling) and (b) do predator combinations show non-additive effects on community and ecosystem processes, and do these non-additive effects increase or decrease with phylogenetic distance?</w:t>
      </w:r>
    </w:p>
    <w:p>
      <w:pPr>
        <w:pStyle w:val="BodyText"/>
      </w:pPr>
      <w:r>
        <w:t xml:space="preserve">We tested effects of both single and multiple predator species on community responses with a manipulative experiment where identical prey communities were exposed to treatments of either a single predator, or pairs of predators representing increasing phylogenetic diversity. 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3a) and pairs of predator species chosen to maximize variation in phylogenetic distance (3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w:t>
      </w:r>
      <w:r>
        <w:t xml:space="preserve"> </w:t>
      </w:r>
      <w:r>
        <w:rPr>
          <w:i/>
        </w:rPr>
        <w:t xml:space="preserve">Stibasoma</w:t>
      </w:r>
      <w:r>
        <w:t xml:space="preserve">),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pPr>
        <w:pStyle w:val="BodyText"/>
      </w:pPr>
      <w:r>
        <w:t xml:space="preserve">We created bromeliad communities that were as similar as possible to each other, and also to the average composition of a bromeliad. In February 2011 we collected bromeliads with a volume between 90 and 200ml, thoroughly washed the plants to remove organisms and detritus, and soaked them for 12 hours in a tub of water. We then hung all bromeliads for 48 hours to dry. This procedure was intended to remove all existing macroinvertebrates; one bromeliad dissected afterwards contained no insects (a similar technique was used by Romero and Srivastava</w:t>
      </w:r>
      <w:r>
        <w:t xml:space="preserve"> </w:t>
      </w:r>
      <w:r>
        <w:t xml:space="preserve">(2010)</w:t>
      </w:r>
      <w:r>
        <w:t xml:space="preserve">). We simulated natural detritus inputs from the canopy by adding a standard mass of dried leaves of the species</w:t>
      </w:r>
      <w:r>
        <w:t xml:space="preserve"> </w:t>
      </w:r>
      <w:r>
        <w:rPr>
          <w:i/>
        </w:rPr>
        <w:t xml:space="preserve">Plinia cauliflora</w:t>
      </w:r>
      <w:r>
        <w:t xml:space="preserve"> </w:t>
      </w:r>
      <w:r>
        <w:t xml:space="preserve">(Jabuticaba, Myrtaceae; a common Brazilian tree; 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is fine detritus originated from detrital material betwee 150 and 850 micrometers in size obtained from unmanipulated bromeliads and oven-dried.</w:t>
      </w:r>
    </w:p>
    <w:p>
      <w:pPr>
        <w:pStyle w:val="BodyText"/>
      </w:pPr>
      <w:r>
        <w:t xml:space="preserve">Each bromeliad was stocked with a representative insect community (See supplementary material). The densities of each prey taxon were calculated from the observational dataset (Hypothesis 1), using data from bromeliads of similar size to those in our experiment. We ran this experiment in two temporal blocks for logistical reasons: three complete replicates of all treatments were set up on 20 February 2011, and two on 08 March 2011. We first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addition of prey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pPr>
        <w:pStyle w:val="BodyText"/>
      </w:pPr>
      <w:r>
        <w:t xml:space="preserve">We used a substitutive design, maintaining the same predator metabolic capacity in all replicates (see below). In a substitutive experiment, all experimental units receive the same "amount" of predators -- usually standardized by abundance -- and only species composition varies. However, when species differ substantially in body size - as in this experiment - abundance does not standardize the their effects on the community. We chose to standardize using metabolic capacity instead (after Srivastava</w:t>
      </w:r>
      <w:r>
        <w:t xml:space="preserve"> </w:t>
      </w:r>
      <w:r>
        <w:t xml:space="preserve">(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 relationship between feeding rate and body size across many invertebrate taxa.</w:t>
      </w:r>
    </w:p>
    <w:p>
      <w:pPr>
        <w:pStyle w:val="BodyText"/>
      </w:pPr>
      <w:r>
        <w:t xml:space="preserve">To quantify the effect of predators on ecosystem function, at the end of the experiment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passing the bromeliad water through a 850 µm sieve, collecting the retained detritus and determining the mass of this detritus after oven-drying it at approximately 70</w:t>
      </w:r>
      <m:oMath>
        <m:sSup>
          <m:e>
            <m:r>
              <m:rPr/>
              <m:t/>
            </m:r>
          </m:e>
          <m:sup>
            <m:r>
              <m:rPr/>
              <m:t>∘</m:t>
            </m:r>
          </m:sup>
        </m:sSup>
      </m:oMath>
      <w:r>
        <w:t xml:space="preserve">C. We measured the production of FPOM by taking the remaining liquid and filtering it on pre-weighed coffee filters, which were then dried and reweighed. We measured bromeliad growth as the average increase in length of five leaves per plant. We tracked the uptake of labeled detrital nitrogen by analyzing the isotopic composition of the three innermost (closest to meristem) bromeliad leaves at the end of the experiment. These analyses were performed at the Stable Isotope Facility laboratory (UC Davis, CA, USA) using continuous flow isotope ratio mass spectrometer (20-20 mass spectrometer; PDZ Europa, Sandbach, England) after sample combustion to N2 at 1000C by an on-line elemental analyzer (PDZ Europa ANCA GSL). Finally, we quantified the species composition and survivorship of invertebrate prey by combining counts of emerging adult insects and surviving larvae.</w:t>
      </w:r>
    </w:p>
    <w:p>
      <w:pPr>
        <w:pStyle w:val="Heading2"/>
      </w:pPr>
      <w:bookmarkStart w:id="30" w:name="data-analysis"/>
      <w:bookmarkEnd w:id="30"/>
      <w:r>
        <w:t xml:space="preserve">Data analysis</w:t>
      </w:r>
    </w:p>
    <w:p>
      <w:pPr>
        <w:pStyle w:val="FirstParagraph"/>
      </w:pPr>
      <w:r>
        <w:t xml:space="preserve">We quantified the effect of phylogenetic distance on each of distributional (Hypothesis 1) and diet (Hypothesis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w:pPr>
        <w:pStyle w:val="BodyText"/>
      </w:pPr>
      <m:oMath>
        <m:sSub>
          <m:e>
            <m:r>
              <m:rPr/>
              <m:t>O</m:t>
            </m:r>
          </m:e>
          <m:sub>
            <m:r>
              <m:rPr/>
              <m:t>k</m:t>
            </m:r>
            <m:r>
              <m:rPr/>
              <m:t>l</m:t>
            </m:r>
          </m:sub>
        </m:sSub>
        <m:r>
          <m:rPr/>
          <m:t>=</m:t>
        </m:r>
        <m:f>
          <m:fPr>
            <m:type m:val="bar"/>
          </m:fPr>
          <m:num>
            <m:nary>
              <m:naryPr>
                <m:chr m:val="∑"/>
                <m:limLoc m:val="undOvr"/>
                <m:supHide m:val="off"/>
                <m:supHide m:val="off"/>
              </m:naryPr>
              <m:e>
                <m:sSub>
                  <m:e>
                    <m:r>
                      <m:rPr/>
                      <m:t>p</m:t>
                    </m:r>
                  </m:e>
                  <m:sub>
                    <m:r>
                      <m:rPr/>
                      <m:t>i</m:t>
                    </m:r>
                    <m:r>
                      <m:rPr/>
                      <m:t>l</m:t>
                    </m:r>
                  </m:sub>
                </m:sSub>
                <m:sSub>
                  <m:e>
                    <m:r>
                      <m:rPr/>
                      <m:t>p</m:t>
                    </m:r>
                  </m:e>
                  <m:sub>
                    <m:r>
                      <m:rPr/>
                      <m:t>i</m:t>
                    </m:r>
                    <m:r>
                      <m:rPr/>
                      <m:t>k</m:t>
                    </m:r>
                  </m:sub>
                </m:sSub>
              </m:e>
              <m:sub>
                <m:r>
                  <m:rPr/>
                  <m:t>i</m:t>
                </m:r>
              </m:sub>
              <m:sup>
                <m:r>
                  <m:rPr/>
                  <m:t>n</m:t>
                </m:r>
              </m:sup>
            </m:nary>
          </m:num>
          <m:den>
            <m:rad>
              <m:radPr>
                <m:degHide m:val="on"/>
              </m:radPr>
              <m:deg/>
              <m:e>
                <m:nary>
                  <m:naryPr>
                    <m:chr m:val="∑"/>
                    <m:limLoc m:val="undOvr"/>
                    <m:supHide m:val="off"/>
                    <m:supHide m:val="off"/>
                  </m:naryPr>
                  <m:e>
                    <m:sSubSup>
                      <m:e>
                        <m:r>
                          <m:rPr/>
                          <m:t>p</m:t>
                        </m:r>
                      </m:e>
                      <m:sub>
                        <m:r>
                          <m:rPr/>
                          <m:t>i</m:t>
                        </m:r>
                        <m:r>
                          <m:rPr/>
                          <m:t>l</m:t>
                        </m:r>
                      </m:sub>
                      <m:sup>
                        <m:r>
                          <m:rPr/>
                          <m:t>2</m:t>
                        </m:r>
                      </m:sup>
                    </m:sSubSup>
                  </m:e>
                  <m:sub>
                    <m:r>
                      <m:rPr/>
                      <m:t>i</m:t>
                    </m:r>
                  </m:sub>
                  <m:sup>
                    <m:r>
                      <m:rPr/>
                      <m:t>n</m:t>
                    </m:r>
                  </m:sup>
                </m:nary>
                <m:nary>
                  <m:naryPr>
                    <m:chr m:val="∑"/>
                    <m:limLoc m:val="undOvr"/>
                    <m:supHide m:val="off"/>
                    <m:supHide m:val="off"/>
                  </m:naryPr>
                  <m:e>
                    <m:sSubSup>
                      <m:e>
                        <m:r>
                          <m:rPr/>
                          <m:t>p</m:t>
                        </m:r>
                      </m:e>
                      <m:sub>
                        <m:r>
                          <m:rPr/>
                          <m:t>i</m:t>
                        </m:r>
                        <m:r>
                          <m:rPr/>
                          <m:t>k</m:t>
                        </m:r>
                      </m:sub>
                      <m:sup>
                        <m:r>
                          <m:rPr/>
                          <m:t>2</m:t>
                        </m:r>
                      </m:sup>
                    </m:sSubSup>
                  </m:e>
                  <m:sub>
                    <m:r>
                      <m:rPr/>
                      <m:t>i</m:t>
                    </m:r>
                  </m:sub>
                  <m:sup>
                    <m:r>
                      <m:rPr/>
                      <m:t>n</m:t>
                    </m:r>
                  </m:sup>
                </m:nary>
              </m:e>
            </m:rad>
          </m:den>
        </m:f>
      </m:oMath>
    </w:p>
    <w:p>
      <w:pPr>
        <w:pStyle w:val="BodyText"/>
      </w:pPr>
      <w:r>
        <w:t xml:space="preserve">For each pair of predators,</w:t>
      </w:r>
      <w:r>
        <w:t xml:space="preserve"> </w:t>
      </w:r>
      <m:oMath>
        <m:sSub>
          <m:e>
            <m:r>
              <m:rPr/>
              <m:t>p</m:t>
            </m:r>
          </m:e>
          <m:sub>
            <m:r>
              <m:rPr/>
              <m:t>i</m:t>
            </m:r>
            <m:r>
              <m:rPr/>
              <m:t>k</m:t>
            </m:r>
          </m:sub>
        </m:sSub>
      </m:oMath>
      <w:r>
        <w:t xml:space="preserve"> </w:t>
      </w:r>
      <w:r>
        <w:t xml:space="preserve">and</w:t>
      </w:r>
      <w:r>
        <w:t xml:space="preserve"> </w:t>
      </w:r>
      <m:oMath>
        <m:sSub>
          <m:e>
            <m:r>
              <m:rPr/>
              <m:t>p</m:t>
            </m:r>
          </m:e>
          <m:sub>
            <m:r>
              <m:rPr/>
              <m:t>i</m:t>
            </m:r>
            <m:r>
              <m:rPr/>
              <m:t>l</m:t>
            </m:r>
          </m:sub>
        </m:sSub>
      </m:oMath>
      <w:r>
        <w:t xml:space="preserve"> </w:t>
      </w:r>
      <w:r>
        <w:t xml:space="preserve">represent the preference of predator</w:t>
      </w:r>
      <w:r>
        <w:t xml:space="preserve"> </w:t>
      </w:r>
      <m:oMath>
        <m:r>
          <m:rPr/>
          <m:t>k</m:t>
        </m:r>
      </m:oMath>
      <w:r>
        <w:t xml:space="preserve"> </w:t>
      </w:r>
      <w:r>
        <w:t xml:space="preserve">or</w:t>
      </w:r>
      <w:r>
        <w:t xml:space="preserve"> </w:t>
      </w:r>
      <m:oMath>
        <m:r>
          <m:rPr/>
          <m:t>l</m:t>
        </m:r>
      </m:oMath>
      <w:r>
        <w:t xml:space="preserve"> </w:t>
      </w:r>
      <w:r>
        <w:t xml:space="preserve">for resource or habitat</w:t>
      </w:r>
      <w:r>
        <w:t xml:space="preserve"> </w:t>
      </w:r>
      <m:oMath>
        <m:r>
          <m:rPr/>
          <m:t>i</m:t>
        </m:r>
      </m:oMath>
      <w:r>
        <w:t xml:space="preserve">. The value</w:t>
      </w:r>
      <w:r>
        <w:t xml:space="preserve"> </w:t>
      </w:r>
      <m:oMath>
        <m:sSub>
          <m:e>
            <m:r>
              <m:rPr/>
              <m:t>O</m:t>
            </m:r>
          </m:e>
          <m:sub>
            <m:r>
              <m:rPr/>
              <m:t>k</m:t>
            </m:r>
            <m:r>
              <m:rPr/>
              <m:t>l</m:t>
            </m:r>
          </m:sub>
        </m:sSub>
      </m:oMath>
      <w:r>
        <w:t xml:space="preserve"> </w:t>
      </w:r>
      <w:r>
        <w:t xml:space="preserve">represents similarity (in our case, in either distribution or diet) and ranges from 0 (complete dissimilarity) to 1 (complete similarity). The</w:t>
      </w:r>
      <w:r>
        <w:t xml:space="preserve"> </w:t>
      </w:r>
      <m:oMath>
        <m:r>
          <m:rPr/>
          <m:t>n</m:t>
        </m:r>
      </m:oMath>
      <w:r>
        <w:t xml:space="preserve"> </w:t>
      </w:r>
      <w:r>
        <w:t xml:space="preserve">resources represent the different habitats surveyed for Hypothesis 1 (distributional similarity), or the different prey species assayed for Hypothesis 2 (diet similarity). Preference (</w:t>
      </w:r>
      <m:oMath>
        <m:sSub>
          <m:e>
            <m:r>
              <m:rPr/>
              <m:t>p</m:t>
            </m:r>
          </m:e>
          <m:sub>
            <m:r>
              <m:rPr/>
              <m:t>i</m:t>
            </m:r>
            <m:r>
              <m:rPr/>
              <m:t>k</m:t>
            </m:r>
          </m:sub>
        </m:sSub>
      </m:oMath>
      <w:r>
        <w:t xml:space="preserve">) represents the proportion of a predator's total metabolic capacity found in a particular bromeliad (Hypothesis 1); or the proportion of feeding trials in which it ate a particular prey (Hypothesis 2). We also compared these effects via a Mantel test, to check for overall correlation between the phylogenetic distance matrix and dissimilarity in either predator distribution or diet preferences.</w:t>
      </w:r>
    </w:p>
    <w:p>
      <w:pPr>
        <w:pStyle w:val="BodyText"/>
      </w:pPr>
      <w:r>
        <w:t xml:space="preserve">We divided the analysis of this experiment into three parts: quantifying the effect of phylogenetic distance on prey community similarity, on community and ecosystem responses, and on non-additive effects of predator combinations. First, we compared the four treatments with single predator species by calculating the similarity in species composition (Pianka's index) between surviving prey communities and relating this to the phylogenetic distance between predators with a linear regression. If predator feeding choices are phylogenetically conserved, that diet similarity will decline with increasing phylogenetic distance.</w:t>
      </w:r>
    </w:p>
    <w:p>
      <w:pPr>
        <w:pStyle w:val="BodyText"/>
      </w:pPr>
      <w:r>
        <w:t xml:space="preserve">Second, we measured five community and ecosystem responses,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pPr>
        <w:pStyle w:val="BodyText"/>
      </w:pPr>
      <w:r>
        <w:t xml:space="preserve">In our third and final analysis we quantified the non-additive effect of predator species on our respons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that do not overlap zero indicate a significant non-additive effect of a predator combination. We used R version 3.2.0</w:t>
      </w:r>
      <w:r>
        <w:t xml:space="preserve"> </w:t>
      </w:r>
      <w:r>
        <w:t xml:space="preserve">(R Core Team 2015)</w:t>
      </w:r>
      <w:r>
        <w:t xml:space="preserve"> </w:t>
      </w:r>
      <w:r>
        <w:t xml:space="preserve">for most calculations, and two packages: picante</w:t>
      </w:r>
      <w:r>
        <w:t xml:space="preserve"> </w:t>
      </w:r>
      <w:r>
        <w:t xml:space="preserve">(Kembel et al. 2010)</w:t>
      </w:r>
      <w:r>
        <w:t xml:space="preserve"> </w:t>
      </w:r>
      <w:r>
        <w:t xml:space="preserve">for calculating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hypothesis-1-similarity-in-distribution"/>
      <w:bookmarkEnd w:id="32"/>
      <w:r>
        <w:t xml:space="preserve">Hypothesis 1: similarity in distribution</w:t>
      </w:r>
    </w:p>
    <w:p>
      <w:pPr>
        <w:pStyle w:val="FirstParagraph"/>
      </w:pPr>
      <w:r>
        <w:t xml:space="preserve">We did not find any significant relationship between predator co-occurrence in bromeliads (measured as Pianka's index of niche overlap)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A Mantel test also found no evidence of correlation between differences among predators in habitat use, and phylogenetic distance (correlation -0.16, p = 0.81, 999 permutations).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were represented by a single predator species each (Dolichopodidae, Corethrellidae and Chironomidae) and the deepest taxonomic divide was between all insects present and the predatory leeches (Arhynchobdellida:Hirudinidae).</w:t>
      </w:r>
    </w:p>
    <w:p>
      <w:pPr>
        <w:pStyle w:val="Heading3"/>
      </w:pPr>
      <w:bookmarkStart w:id="33" w:name="hypothesis-2-similarity-in-diet"/>
      <w:bookmarkEnd w:id="33"/>
      <w:r>
        <w:t xml:space="preserve">Hypothesis 2: Similarity in diet</w:t>
      </w:r>
    </w:p>
    <w:p>
      <w:pPr>
        <w:pStyle w:val="FirstParagraph"/>
      </w:pPr>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However a Mantel test found no evidence of correlation between dissimilarity in diet and phylogenetic distance among predators (correlation -0.27, p = 0.90, 999 permutations).</w:t>
      </w:r>
    </w:p>
    <w:p>
      <w:pPr>
        <w:pStyle w:val="Heading3"/>
      </w:pPr>
      <w:bookmarkStart w:id="34" w:name="hypothesis-3-similarity-in-top-down-effects"/>
      <w:bookmarkEnd w:id="34"/>
      <w:r>
        <w:t xml:space="preserve">Hypothesis 3: similarity in top-down effects</w:t>
      </w:r>
    </w:p>
    <w:p>
      <w:pPr>
        <w:pStyle w:val="FirstParagraph"/>
      </w:pPr>
      <w:r>
        <w:t xml:space="preserve">We analyzed our five univariat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Despite the decline in diet similarity with phylogenetic distance (Question 2), the variation in predator feeding behaviour did not translate into a significant differences in the composition of prey species surviving the manipulative experiment (Fig 1c, F</w:t>
      </w:r>
      <w:r>
        <w:rPr>
          <w:vertAlign w:val="subscript"/>
        </w:rPr>
        <w:t xml:space="preserve">1,4</w:t>
      </w:r>
      <w:r>
        <w:t xml:space="preserve">=0.71, p=0.45, distance measured as Bray-Curtis dissimilarity). Although single predator species had similar effects on survivorship (Figure 2c, Table 1), combinations of predators with higher phylogenetic diversity showed a significant increase in total prey survivorship (Fig 2d). That is, more phylogenetically diverse predator combinations caused less prey mortality. Interestingly, these effects on prey surviorship did not result in a change in the processing of detritus (measured either as reduction in coarse detritus or production of fine detritus), bromeliad growth or nitrogen cycling (Table 1).</w:t>
      </w:r>
    </w:p>
    <w:p>
      <w:pPr>
        <w:pStyle w:val="BodyText"/>
      </w:pPr>
      <w:r>
        <w:t xml:space="preserve">We tested for non-additive effects of predator phylogenetic diversity with bootstrap confidence intervals. When we compared the actual effects of predator combinations with those expected from the mean of each single-species treatment, we found that predator pairs with the greatest phylogenetic diversity had the highest prey survival. Whereas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w:t>
      </w:r>
      <w:r>
        <w:t xml:space="preserve"> </w:t>
      </w:r>
      <w:r>
        <w:rPr>
          <w:i/>
        </w:rPr>
        <w:t xml:space="preserve">Stibasoma</w:t>
      </w:r>
      <w:r>
        <w:t xml:space="preserve"> </w:t>
      </w:r>
      <w:r>
        <w:t xml:space="preserve">larva or leeches, on average five more prey individuals (18% of total prey community) survived till the end of the experiment (Fig 3; Tabanid, p = 0.022, Leech, p = 0.032). Once again, this effect on invertebrate density did not in turn create a significant difference in the ecosystem function variables.</w:t>
      </w:r>
    </w:p>
    <w:p>
      <w:pPr>
        <w:pStyle w:val="Heading3"/>
      </w:pPr>
      <w:bookmarkStart w:id="35" w:name="figures"/>
      <w:bookmarkEnd w:id="35"/>
      <w:r>
        <w:t xml:space="preserve">Figures</w:t>
      </w:r>
    </w:p>
    <w:p>
      <w:pPr>
        <w:pStyle w:val="FigureWithCaption"/>
      </w:pPr>
      <w:r>
        <w:drawing>
          <wp:inline>
            <wp:extent cx="5486400" cy="548640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niche overlap</w:t>
      </w:r>
    </w:p>
    <w:p>
      <w:pPr>
        <w:pStyle w:val="BodyText"/>
      </w:pPr>
      <w:r>
        <w:rPr>
          <w:b/>
        </w:rPr>
        <w:t xml:space="preserve">Figure 1</w:t>
      </w:r>
      <w:r>
        <w:t xml:space="preserve">: Phylogenetic distance between predators as a predictor of niche overlap among predators and impacts on prey composition. Our measures of niche overlap were: (a) distribution among bromeliads and (b) diet preferences. We also show the effect of phylogenetic distance between predators on (c) community dissimilarity of surviving prey (Bray-Curtis dissimilarit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prey communities. For (a) and (b) we used Pianka's index of niche overlap (1 = complete niche overlap) and tested various nonlinear and linear models (see Appendix) of the relationship between this index and phylogenetic distance. Solid lines show significant model fit, and dashed lines show bootstrap 95% quantiles.</w:t>
      </w:r>
    </w:p>
    <w:p>
      <w:pPr>
        <w:pStyle w:val="FigureWithCaption"/>
      </w:pPr>
      <w:r>
        <w:drawing>
          <wp:inline>
            <wp:extent cx="5486400" cy="548640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prey survival</w:t>
      </w:r>
    </w:p>
    <w:p>
      <w:pPr>
        <w:pStyle w:val="BodyText"/>
      </w:pPr>
      <w:r>
        <w:rPr>
          <w:b/>
        </w:rPr>
        <w:t xml:space="preserve">Figure 2</w:t>
      </w:r>
      <w:r>
        <w:t xml:space="preserve">: Orthogonal comparisons of the effect of predators on prey survival. We show the effects of predator presence (a), and then within predator present treatments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 Points are jittered horizontally slightly to reveal all datapoints.</w:t>
      </w:r>
    </w:p>
    <w:p>
      <w:pPr>
        <w:pStyle w:val="FigureWithCaption"/>
      </w:pPr>
      <w:r>
        <w:drawing>
          <wp:inline>
            <wp:extent cx="5486400" cy="548640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non-additive</w:t>
      </w:r>
    </w:p>
    <w:p>
      <w:pPr>
        <w:pStyle w:val="BodyText"/>
      </w:pPr>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A negative difference indicates that two-predator treatments resulted in less mortality than expected. Error bars represent bootstrap 95% confidence intervals.</w:t>
      </w:r>
    </w:p>
    <w:p>
      <w:pPr>
        <w:pStyle w:val="BodyText"/>
      </w:pPr>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decomposition),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Values are slope ± standard error and * = p &lt; 0.05</w:t>
      </w:r>
    </w:p>
    <w:tbl>
      <w:tblPr>
        <w:tblStyle w:val="TableNormal"/>
        <w:tblW w:type="pct" w:w="4097.222222222223"/>
        <w:tblLook w:firstRow="1"/>
      </w:tblPr>
      <w:tblGrid>
        <w:gridCol w:w="990"/>
        <w:gridCol w:w="2090"/>
        <w:gridCol w:w="1100"/>
        <w:gridCol w:w="1100"/>
        <w:gridCol w:w="1210"/>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7.37 ± 2.45; F</w:t>
            </w:r>
            <w:r>
              <w:rPr>
                <w:vertAlign w:val="subscript"/>
              </w:rPr>
              <w:t xml:space="preserve">1,10</w:t>
            </w:r>
            <w:r>
              <w:t xml:space="preserve"> </w:t>
            </w:r>
            <w:r>
              <w:t xml:space="preserve">= 9.07*</w:t>
            </w:r>
          </w:p>
        </w:tc>
        <w:tc>
          <w:p>
            <w:pPr>
              <w:pStyle w:val="Compact"/>
              <w:jc w:val="left"/>
            </w:pPr>
            <w:r>
              <w:t xml:space="preserve">2.00 ± 2.07; F</w:t>
            </w:r>
            <w:r>
              <w:rPr>
                <w:vertAlign w:val="subscript"/>
              </w:rPr>
              <w:t xml:space="preserve">3,16</w:t>
            </w:r>
            <w:r>
              <w:t xml:space="preserve"> </w:t>
            </w:r>
            <w:r>
              <w:t xml:space="preserve">= 0.60</w:t>
            </w:r>
          </w:p>
        </w:tc>
        <w:tc>
          <w:p>
            <w:pPr>
              <w:pStyle w:val="Compact"/>
              <w:jc w:val="left"/>
            </w:pPr>
            <w:r>
              <w:t xml:space="preserve">2.05 ± 1.46; F</w:t>
            </w:r>
            <w:r>
              <w:rPr>
                <w:vertAlign w:val="subscript"/>
              </w:rPr>
              <w:t xml:space="preserve">1,5</w:t>
            </w:r>
            <w:r>
              <w:t xml:space="preserve"> </w:t>
            </w:r>
            <w:r>
              <w:t xml:space="preserve">= 1.96</w:t>
            </w:r>
          </w:p>
        </w:tc>
        <w:tc>
          <w:p>
            <w:pPr>
              <w:pStyle w:val="Compact"/>
              <w:jc w:val="left"/>
            </w:pPr>
            <w:r>
              <w:t xml:space="preserve">0.01 ± 0.00; 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0.01 ± 0.02; F</w:t>
            </w:r>
            <w:r>
              <w:rPr>
                <w:vertAlign w:val="subscript"/>
              </w:rPr>
              <w:t xml:space="preserve">1,10</w:t>
            </w:r>
            <w:r>
              <w:t xml:space="preserve"> </w:t>
            </w:r>
            <w:r>
              <w:t xml:space="preserve">= 0.47</w:t>
            </w:r>
          </w:p>
        </w:tc>
        <w:tc>
          <w:p>
            <w:pPr>
              <w:pStyle w:val="Compact"/>
              <w:jc w:val="left"/>
            </w:pPr>
            <w:r>
              <w:t xml:space="preserve">-0.01 ± 0.03; F</w:t>
            </w:r>
            <w:r>
              <w:rPr>
                <w:vertAlign w:val="subscript"/>
              </w:rPr>
              <w:t xml:space="preserve">3,15</w:t>
            </w:r>
            <w:r>
              <w:t xml:space="preserve"> </w:t>
            </w:r>
            <w:r>
              <w:t xml:space="preserve">= 1.29</w:t>
            </w:r>
          </w:p>
        </w:tc>
        <w:tc>
          <w:p>
            <w:pPr>
              <w:pStyle w:val="Compact"/>
              <w:jc w:val="left"/>
            </w:pPr>
            <w:r>
              <w:t xml:space="preserve">-0.01 ± 0.02; F</w:t>
            </w:r>
            <w:r>
              <w:rPr>
                <w:vertAlign w:val="subscript"/>
              </w:rPr>
              <w:t xml:space="preserve">1,5</w:t>
            </w:r>
            <w:r>
              <w:t xml:space="preserve"> </w:t>
            </w:r>
            <w:r>
              <w:t xml:space="preserve">= 0.21</w:t>
            </w:r>
          </w:p>
        </w:tc>
        <w:tc>
          <w:p>
            <w:pPr>
              <w:pStyle w:val="Compact"/>
              <w:jc w:val="left"/>
            </w:pPr>
            <w:r>
              <w:t xml:space="preserve">0.00 ± 0.00; F</w:t>
            </w:r>
            <w:r>
              <w:rPr>
                <w:vertAlign w:val="subscript"/>
              </w:rPr>
              <w:t xml:space="preserve">1,13</w:t>
            </w:r>
            <w:r>
              <w:t xml:space="preserve"> </w:t>
            </w:r>
            <w:r>
              <w:t xml:space="preserve">= 0.40</w:t>
            </w:r>
          </w:p>
        </w:tc>
      </w:tr>
      <w:tr>
        <w:tc>
          <w:p>
            <w:pPr>
              <w:pStyle w:val="Compact"/>
              <w:jc w:val="left"/>
            </w:pPr>
            <w:r>
              <w:t xml:space="preserve">FPOM (g)</w:t>
            </w:r>
          </w:p>
        </w:tc>
        <w:tc>
          <w:p>
            <w:pPr>
              <w:pStyle w:val="Compact"/>
              <w:jc w:val="left"/>
            </w:pPr>
            <w:r>
              <w:t xml:space="preserve">-0.06 ± 0.09; F</w:t>
            </w:r>
            <w:r>
              <w:rPr>
                <w:vertAlign w:val="subscript"/>
              </w:rPr>
              <w:t xml:space="preserve">1,10</w:t>
            </w:r>
            <w:r>
              <w:t xml:space="preserve"> </w:t>
            </w:r>
            <w:r>
              <w:t xml:space="preserve">= 0.46</w:t>
            </w:r>
          </w:p>
        </w:tc>
        <w:tc>
          <w:p>
            <w:pPr>
              <w:pStyle w:val="Compact"/>
              <w:jc w:val="left"/>
            </w:pPr>
            <w:r>
              <w:t xml:space="preserve">-0.06 ± 0.11; F</w:t>
            </w:r>
            <w:r>
              <w:rPr>
                <w:vertAlign w:val="subscript"/>
              </w:rPr>
              <w:t xml:space="preserve">3,15</w:t>
            </w:r>
            <w:r>
              <w:t xml:space="preserve"> </w:t>
            </w:r>
            <w:r>
              <w:t xml:space="preserve">= 0.28</w:t>
            </w:r>
          </w:p>
        </w:tc>
        <w:tc>
          <w:p>
            <w:pPr>
              <w:pStyle w:val="Compact"/>
              <w:jc w:val="left"/>
            </w:pPr>
            <w:r>
              <w:t xml:space="preserve">0.18 ± 0.07; F</w:t>
            </w:r>
            <w:r>
              <w:rPr>
                <w:vertAlign w:val="subscript"/>
              </w:rPr>
              <w:t xml:space="preserve">1,5</w:t>
            </w:r>
            <w:r>
              <w:t xml:space="preserve"> </w:t>
            </w:r>
            <w:r>
              <w:t xml:space="preserve">= 6.19</w:t>
            </w:r>
          </w:p>
        </w:tc>
        <w:tc>
          <w:p>
            <w:pPr>
              <w:pStyle w:val="Compact"/>
              <w:jc w:val="left"/>
            </w:pPr>
            <w:r>
              <w:t xml:space="preserve">-0.00 ± 0.00; 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0.79 ± 1.10; F</w:t>
            </w:r>
            <w:r>
              <w:rPr>
                <w:vertAlign w:val="subscript"/>
              </w:rPr>
              <w:t xml:space="preserve">1,10</w:t>
            </w:r>
            <w:r>
              <w:t xml:space="preserve"> </w:t>
            </w:r>
            <w:r>
              <w:t xml:space="preserve">= 0.51</w:t>
            </w:r>
          </w:p>
        </w:tc>
        <w:tc>
          <w:p>
            <w:pPr>
              <w:pStyle w:val="Compact"/>
              <w:jc w:val="left"/>
            </w:pPr>
            <w:r>
              <w:t xml:space="preserve">-1.08 ± 1.62; F</w:t>
            </w:r>
            <w:r>
              <w:rPr>
                <w:vertAlign w:val="subscript"/>
              </w:rPr>
              <w:t xml:space="preserve">3,16</w:t>
            </w:r>
            <w:r>
              <w:t xml:space="preserve"> </w:t>
            </w:r>
            <w:r>
              <w:t xml:space="preserve">= 0.96</w:t>
            </w:r>
          </w:p>
        </w:tc>
        <w:tc>
          <w:p>
            <w:pPr>
              <w:pStyle w:val="Compact"/>
              <w:jc w:val="left"/>
            </w:pPr>
            <w:r>
              <w:t xml:space="preserve">0.59 ± 0.84; F</w:t>
            </w:r>
            <w:r>
              <w:rPr>
                <w:vertAlign w:val="subscript"/>
              </w:rPr>
              <w:t xml:space="preserve">1,5</w:t>
            </w:r>
            <w:r>
              <w:t xml:space="preserve"> </w:t>
            </w:r>
            <w:r>
              <w:t xml:space="preserve">= 0.49</w:t>
            </w:r>
          </w:p>
        </w:tc>
        <w:tc>
          <w:p>
            <w:pPr>
              <w:pStyle w:val="Compact"/>
              <w:jc w:val="left"/>
            </w:pPr>
            <w:r>
              <w:t xml:space="preserve">0.00 ± 0.00; 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5.69 ± 4.03; F</w:t>
            </w:r>
            <w:r>
              <w:rPr>
                <w:vertAlign w:val="subscript"/>
              </w:rPr>
              <w:t xml:space="preserve">1,10</w:t>
            </w:r>
            <w:r>
              <w:t xml:space="preserve"> </w:t>
            </w:r>
            <w:r>
              <w:t xml:space="preserve">= 2.00</w:t>
            </w:r>
          </w:p>
        </w:tc>
        <w:tc>
          <w:p>
            <w:pPr>
              <w:pStyle w:val="Compact"/>
              <w:jc w:val="left"/>
            </w:pPr>
            <w:r>
              <w:t xml:space="preserve">-0.22 ± 8.66; F</w:t>
            </w:r>
            <w:r>
              <w:rPr>
                <w:vertAlign w:val="subscript"/>
              </w:rPr>
              <w:t xml:space="preserve">3,16</w:t>
            </w:r>
            <w:r>
              <w:t xml:space="preserve"> </w:t>
            </w:r>
            <w:r>
              <w:t xml:space="preserve">= 1.84</w:t>
            </w:r>
          </w:p>
        </w:tc>
        <w:tc>
          <w:p>
            <w:pPr>
              <w:pStyle w:val="Compact"/>
              <w:jc w:val="left"/>
            </w:pPr>
            <w:r>
              <w:t xml:space="preserve">3.97 ± 5.63; F</w:t>
            </w:r>
            <w:r>
              <w:rPr>
                <w:vertAlign w:val="subscript"/>
              </w:rPr>
              <w:t xml:space="preserve">1,5</w:t>
            </w:r>
            <w:r>
              <w:t xml:space="preserve"> </w:t>
            </w:r>
            <w:r>
              <w:t xml:space="preserve">= 0.50</w:t>
            </w:r>
          </w:p>
        </w:tc>
        <w:tc>
          <w:p>
            <w:pPr>
              <w:pStyle w:val="Compact"/>
              <w:jc w:val="left"/>
            </w:pPr>
            <w:r>
              <w:t xml:space="preserve">-0.00 ± 0.01; 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pPr>
        <w:pStyle w:val="FirstParagraph"/>
      </w:pPr>
      <w:r>
        <w:t xml:space="preserve">We found that in our bromeliad system the phylogenetic distance between predators had variable importance. The phylogenetic distance between predators was unrelated to co-occurrence (Hypothesis 1). However, as phylogenetic distance between predator species increased, diet overlap decreased by 20% (Hypothesis 2). Interestingly, these apparent diet preferences in the lab did not generate a difference in species composition of surviving prey in the field (Hypothesis 3a). Greater phylogenetic diversity caused an increase in prey survival (i.e. a decrease in predation); phylogenetically distant pairs of predators that co-occurred in bromeliads had less impact on prey than expected from their performance in isolation (Hypothesis 3b).</w:t>
      </w:r>
    </w:p>
    <w:p>
      <w:pPr>
        <w:pStyle w:val="Heading3"/>
      </w:pPr>
      <w:bookmarkStart w:id="40" w:name="phylogenetic-distance-and-similarity-in-distribution"/>
      <w:bookmarkEnd w:id="40"/>
      <w:r>
        <w:t xml:space="preserve">Phylogenetic distance and similarity in distribution</w:t>
      </w:r>
    </w:p>
    <w:p>
      <w:pPr>
        <w:pStyle w:val="FirstParagraph"/>
      </w:pPr>
      <w:r>
        <w:t xml:space="preserve">Phylogenetic distance between predators did not explain overlap in habitat distribution. This similarity in distribution could be caused by two processes: low habitat variability among bromeliads, or low variability in preference of predators for different habitats. A concurrent observational study (AAMMD, unpublished)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s a group, predatory invertebrates in bromeliads do not show more sensitivity to bromeliad size or drought than other invertebrates</w:t>
      </w:r>
      <w:r>
        <w:t xml:space="preserve"> </w:t>
      </w:r>
      <w:r>
        <w:t xml:space="preserve">(Amundrud and Srivastava 2015)</w:t>
      </w:r>
      <w:r>
        <w:t xml:space="preserve">. The co-occurrence of predator species within bromeliads suggests that antagonistic interactions among predators do not limit species distributions. Additionally, it appears that predator species are able to co-occur in many different combinations, creating a range of phylogenetic diversities within bromeliads. This suggests that the range of phylogenetic diversity we tested in our experiment was realistic.</w:t>
      </w:r>
    </w:p>
    <w:p>
      <w:pPr>
        <w:pStyle w:val="Heading3"/>
      </w:pPr>
      <w:bookmarkStart w:id="41" w:name="phylogenetic-distance-and-similarity-in-diet"/>
      <w:bookmarkEnd w:id="41"/>
      <w:r>
        <w:t xml:space="preserve">Phylogenetic distance and similarity in diet</w:t>
      </w:r>
    </w:p>
    <w:p>
      <w:pPr>
        <w:pStyle w:val="FirstParagraph"/>
      </w:pPr>
      <w:r>
        <w:t xml:space="preserve">We observed a negative relationship between phylogenetic distance and overlap in diet as measured by laboratory feeding trials. This suggests that there is a phylogenetic signal to predator feeding traits. For example, damselflies are visual predators that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ereas leeches were slightly better able to kill and consume scirtids. Culicid larvae are free swimming in the water column, and are therefore easily captured by engulfing predators, whereas scirtid larvae crawl on surfaces and are difficult to remove. Although in this study such feeding traits are phylogenetically structured,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stance-and-non-additive-effects"/>
      <w:bookmarkEnd w:id="42"/>
      <w:r>
        <w:t xml:space="preserve">Phylogenetic distance and non-additive effects</w:t>
      </w:r>
    </w:p>
    <w:p>
      <w:pPr>
        <w:pStyle w:val="FirstParagraph"/>
      </w:pPr>
      <w:r>
        <w:t xml:space="preserve">We found that the presence of predators reduced prey survival, but that this reduction was less for phylogenetically-diverse combinations of predators. This was contrary to our hypothesis that more distant predators would show an increase in prey capture via complementarity.</w:t>
      </w:r>
      <w:r>
        <w:t xml:space="preserve"> </w:t>
      </w:r>
      <w:r>
        <w:rPr>
          <w:i/>
        </w:rPr>
        <w:t xml:space="preserve">L. andromache</w:t>
      </w:r>
      <w:r>
        <w:t xml:space="preserve"> </w:t>
      </w:r>
      <w:r>
        <w:t xml:space="preserve">did not produce an antagonistic (i.e. less than additive) effect in combination with</w:t>
      </w:r>
      <w:r>
        <w:t xml:space="preserve"> </w:t>
      </w:r>
      <w:r>
        <w:rPr>
          <w:i/>
        </w:rPr>
        <w:t xml:space="preserve">L. elongatum</w:t>
      </w:r>
      <w:r>
        <w:t xml:space="preserve">, whereas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 In predicting a synergistic non-additive effect of predators, we were imagining an outcome much like those reported by Nilsson et al.</w:t>
      </w:r>
      <w:r>
        <w:t xml:space="preserve"> </w:t>
      </w:r>
      <w:r>
        <w:t xml:space="preserve">(2006)</w:t>
      </w:r>
      <w:r>
        <w:t xml:space="preserve">. They found that stoneflies caused prey to move into habitats where fish predators could consume them, increasing total predation (a synergistic effect, caused by a phylogenetically distinct predator). Our results are more consistent with those of Finke and Denno</w:t>
      </w:r>
      <w:r>
        <w:t xml:space="preserve"> </w:t>
      </w:r>
      <w:r>
        <w:t xml:space="preserve">(2005)</w:t>
      </w:r>
      <w:r>
        <w:t xml:space="preserve">, who found that combinations with two insect predators had a higher per-capita effect on leafhopper prey than combinations with an insect and a spider. That is, more phylogenetically diverse combinations of predators showed less predation on lower trophic levels.</w:t>
      </w:r>
    </w:p>
    <w:p>
      <w:pPr>
        <w:pStyle w:val="BodyText"/>
      </w:pPr>
      <w:r>
        <w:t xml:space="preserve">When</w:t>
      </w:r>
      <w:r>
        <w:t xml:space="preserve"> </w:t>
      </w:r>
      <w:r>
        <w:rPr>
          <w:i/>
        </w:rPr>
        <w:t xml:space="preserve">L. elongatum</w:t>
      </w:r>
      <w:r>
        <w:t xml:space="preserve"> </w:t>
      </w:r>
      <w:r>
        <w:t xml:space="preserve">occurred with more distantly related predators, prey survivorship was greater than expected. This non-additive effect may have been due to a reduction in predation by odonates in the presence of non-odonate predators. Odonates have been shown to be sensitive to chemical cues</w:t>
      </w:r>
      <w:r>
        <w:t xml:space="preserve"> </w:t>
      </w:r>
      <w:r>
        <w:t xml:space="preserve">(Barry and Roberts 2014)</w:t>
      </w:r>
      <w:r>
        <w:t xml:space="preserve"> </w:t>
      </w:r>
      <w:r>
        <w:t xml:space="preserve">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in combination than would other species in this community. However, this is the most common predator in this community and our results indicate that its top-down effects are likely to be frequently reduced by the presence of other predators.</w:t>
      </w:r>
    </w:p>
    <w:p>
      <w:pPr>
        <w:pStyle w:val="BodyText"/>
      </w:pPr>
      <w:r>
        <w:t xml:space="preserve">In our experiment we did not see any effect of predator presence, nor of increasing predator phylogenetic diversity, on ecosystem function (defined here as Nitrogen cycling, detritus decomposition and bromeliad growth). This was contrary to our predictions based on the results of Ngai and Srivastava</w:t>
      </w:r>
      <w:r>
        <w:t xml:space="preserve"> </w:t>
      </w:r>
      <w:r>
        <w:t xml:space="preserve">(2006)</w:t>
      </w:r>
      <w:r>
        <w:t xml:space="preserve">, who found that adding predators to a community increased Nitrogen cycling. While we did observe differences in prey consumption, the resulting changes in detritivore density did not cause differences in decomposition of detritus. This difference may be due to leaf traits of the</w:t>
      </w:r>
      <w:r>
        <w:t xml:space="preserve"> </w:t>
      </w:r>
      <w:r>
        <w:rPr>
          <w:i/>
        </w:rPr>
        <w:t xml:space="preserve">restinga</w:t>
      </w:r>
      <w:r>
        <w:t xml:space="preserve"> </w:t>
      </w:r>
      <w:r>
        <w:t xml:space="preserve">vegetation. In</w:t>
      </w:r>
      <w:r>
        <w:t xml:space="preserve"> </w:t>
      </w:r>
      <w:r>
        <w:rPr>
          <w:i/>
        </w:rPr>
        <w:t xml:space="preserve">restinga</w:t>
      </w:r>
      <w:r>
        <w:t xml:space="preserve"> </w:t>
      </w:r>
      <w:r>
        <w:t xml:space="preserve">vegetation, leaves are generally extremely tough and waxy, whereas in rainforests, leaves tend to be softer -- with the result that, in</w:t>
      </w:r>
      <w:r>
        <w:t xml:space="preserve"> </w:t>
      </w:r>
      <w:r>
        <w:rPr>
          <w:i/>
        </w:rPr>
        <w:t xml:space="preserve">restinga</w:t>
      </w:r>
      <w:r>
        <w:t xml:space="preserve">, invertebrates are unable to consume leaves directly. Several lines of evidence support this assertion. Romero and Srivastava</w:t>
      </w:r>
      <w:r>
        <w:t xml:space="preserve"> </w:t>
      </w:r>
      <w:r>
        <w:t xml:space="preserve">(2010)</w:t>
      </w:r>
      <w:r>
        <w:t xml:space="preserve"> </w:t>
      </w:r>
      <w:r>
        <w:t xml:space="preserve">studied the effects of the spider</w:t>
      </w:r>
      <w:r>
        <w:t xml:space="preserve"> </w:t>
      </w:r>
      <w:r>
        <w:rPr>
          <w:i/>
        </w:rPr>
        <w:t xml:space="preserve">Corinna</w:t>
      </w:r>
      <w:r>
        <w:t xml:space="preserve"> </w:t>
      </w:r>
      <w:r>
        <w:t xml:space="preserve">gr.</w:t>
      </w:r>
      <w:r>
        <w:t xml:space="preserve"> </w:t>
      </w:r>
      <w:r>
        <w:rPr>
          <w:i/>
        </w:rPr>
        <w:t xml:space="preserve">rubripes</w:t>
      </w:r>
      <w:r>
        <w:t xml:space="preserve"> </w:t>
      </w:r>
      <w:r>
        <w:t xml:space="preserve">(Corinnidae) on bromeliad ecosystems. This spider has no effect on the composition of detritivore communities, nor on decomposition rates, but increases nitrogen content in bromeliads, probably by depositing feces or the carcasses of terrestrial prey. This indicates that</w:t>
      </w:r>
      <w:r>
        <w:t xml:space="preserve"> </w:t>
      </w:r>
      <w:r>
        <w:rPr>
          <w:i/>
        </w:rPr>
        <w:t xml:space="preserve">restinga</w:t>
      </w:r>
      <w:r>
        <w:t xml:space="preserve"> </w:t>
      </w:r>
      <w:r>
        <w:t xml:space="preserve">bromeliads may derive less of their nitrogen from terrestrial detritus, but may benefit more from terrestrial inputs. A separate experiment (GQ Romero, pers comm) supports the hypothesis that lower decomposition in</w:t>
      </w:r>
      <w:r>
        <w:t xml:space="preserve"> </w:t>
      </w:r>
      <w:r>
        <w:rPr>
          <w:i/>
        </w:rPr>
        <w:t xml:space="preserve">restinga</w:t>
      </w:r>
      <w:r>
        <w:t xml:space="preserve"> </w:t>
      </w:r>
      <w:r>
        <w:t xml:space="preserve">is due to plant traits. This second experiment contrasted decomposition caused by invertebrates and bacteria with that caused by bacteria alone (by comparing bagged detritus enclosed in coarse vs fine mesh). The experiment used two species of detritus: leaves from a rainforest tree, and leaves from a</w:t>
      </w:r>
      <w:r>
        <w:t xml:space="preserve"> </w:t>
      </w:r>
      <w:r>
        <w:rPr>
          <w:i/>
        </w:rPr>
        <w:t xml:space="preserve">restinga</w:t>
      </w:r>
      <w:r>
        <w:t xml:space="preserve"> </w:t>
      </w:r>
      <w:r>
        <w:t xml:space="preserve">tree. Invertebrates only caused an increase in decomposition for the rainforest tree, not the</w:t>
      </w:r>
      <w:r>
        <w:t xml:space="preserve"> </w:t>
      </w:r>
      <w:r>
        <w:rPr>
          <w:i/>
        </w:rPr>
        <w:t xml:space="preserve">restinga</w:t>
      </w:r>
      <w:r>
        <w:t xml:space="preserve"> </w:t>
      </w:r>
      <w:r>
        <w:t xml:space="preserve">tree.</w:t>
      </w:r>
    </w:p>
    <w:p>
      <w:pPr>
        <w:pStyle w:val="BodyText"/>
      </w:pPr>
      <w:r>
        <w:t xml:space="preserve">In most natural communities, multiple predator species co-occur and often simultaneously affect prey species. By combining an observational study, laboratory trials, and a field experiment that controlled number and phylogenetic diversity of predators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Amundrud, S. L., and D. S. Srivastava. 2015. Drought sensitivity predicts habitat size sensitivity in an aquatic ecosystem. Ecology 96:1957–1965.</w:t>
      </w:r>
    </w:p>
    <w:p>
      <w:pPr>
        <w:pStyle w:val="Bibliography"/>
      </w:pPr>
      <w:r>
        <w:t xml:space="preserve">Atwood, T. B., E. Hammill, H. S. Greig, P. Kratina, J. B. Shurin, D. S. Srivastava, and J. S. Richardson. 2013. Predator-induced reduction of freshwater carbon dioxide emissions. Nature Geoscience 6:191–194.</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arry, M. J., and D. M. Roberts. 2014. Indirect Interactions Limit the Efficiency of Odonata as Natural Control Agents for Mosquito Larvae. Journal of Insect Behavior 27:626–638.</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gnolo, L., A. Salvo, and G. Valladares. 2011. Network topology: patterns and mechanisms in plant-herbivore and host-parasitoid food webs. Journal of Animal Ecology 80:342–351.</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R. F. Denno. 2005. Predator diversity and the functioning of ecosystems: the role of intraguild predation in dampening trophic cascades. Ecology Letters 8:1299–1306.</w:t>
      </w:r>
    </w:p>
    <w:p>
      <w:pPr>
        <w:pStyle w:val="Bibliography"/>
      </w:pPr>
      <w:r>
        <w:t xml:space="preserve">Finke, D. L., and W. E. Snyder. 2008. Niche partitioning increases resource exploitation by diverse communities. Science (New York, N.Y.) 321:1488–90.</w:t>
      </w:r>
    </w:p>
    <w:p>
      <w:pPr>
        <w:pStyle w:val="Bibliography"/>
      </w:pPr>
      <w:r>
        <w:t xml:space="preserve">Frank, J. H., and L. P. Lounibos. 2009. Insects and allies associated with bromeliads: a review. Terrestrial Arthropod Reviews 1:125–153.</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ammill, E., T. B. Atwood, and D. S. Srivastava. 2015. Predation Threat Alters Composition and Functioning of Bromeliad Ecosystems. Ecosystems 18:857–866.</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ilsson, E., P. Hertonsson, M. Stenberg, J. Brodersen, K. Olsson, P. Stenroth, T. Lakowitz, et al. 2006. Facilitation and interference among three predators affect their consumption of a stream-dwelling mayfly. Freshwater Biology 51:1507–1514.</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6434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0224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a44901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dx.doi.org/10.6084/m9.figshare.3980349.v1" TargetMode="External" /></Relationships>
</file>

<file path=word/_rels/footnotes.xml.rels><?xml version="1.0" encoding="UTF-8"?>
<Relationships xmlns="http://schemas.openxmlformats.org/package/2006/relationships"><Relationship Type="http://schemas.openxmlformats.org/officeDocument/2006/relationships/hyperlink" Id="rId25" Target="https://dx.doi.org/10.6084/m9.figshare.398034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